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577A6" w14:textId="77777777" w:rsidR="00D16246" w:rsidRDefault="00EE0BB5">
      <w:r>
        <w:t>Practice 1</w:t>
      </w:r>
    </w:p>
    <w:p w14:paraId="136BEBA2" w14:textId="77777777" w:rsidR="00EE0BB5" w:rsidRPr="00EE0BB5" w:rsidRDefault="00E02600" w:rsidP="00EE0BB5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 </w:t>
      </w:r>
      <w:r w:rsidR="00EE0BB5">
        <w:t>“Bring it Together and Take a Knee”</w:t>
      </w:r>
    </w:p>
    <w:p w14:paraId="2E3B4E8A" w14:textId="77777777" w:rsidR="00EE0BB5" w:rsidRPr="00EE0BB5" w:rsidRDefault="00EE0BB5" w:rsidP="00EE0BB5">
      <w:pPr>
        <w:pStyle w:val="ListParagraph"/>
        <w:numPr>
          <w:ilvl w:val="1"/>
          <w:numId w:val="1"/>
        </w:numPr>
        <w:rPr>
          <w:u w:val="single"/>
        </w:rPr>
      </w:pPr>
      <w:r>
        <w:t>Knee goes down, eyes on coach, mouth goes closed</w:t>
      </w:r>
    </w:p>
    <w:p w14:paraId="3440CFD0" w14:textId="77777777" w:rsidR="00BA6A1D" w:rsidRPr="00BA6A1D" w:rsidRDefault="00BA6A1D" w:rsidP="00EE0BB5">
      <w:pPr>
        <w:pStyle w:val="ListParagraph"/>
        <w:numPr>
          <w:ilvl w:val="0"/>
          <w:numId w:val="1"/>
        </w:numPr>
        <w:rPr>
          <w:u w:val="single"/>
        </w:rPr>
      </w:pPr>
      <w:r>
        <w:t>3 Rules</w:t>
      </w:r>
    </w:p>
    <w:p w14:paraId="35712393" w14:textId="77777777" w:rsidR="00EE0BB5" w:rsidRPr="00BA6A1D" w:rsidRDefault="00BA6A1D" w:rsidP="00BA6A1D">
      <w:pPr>
        <w:pStyle w:val="ListParagraph"/>
        <w:numPr>
          <w:ilvl w:val="1"/>
          <w:numId w:val="1"/>
        </w:numPr>
        <w:rPr>
          <w:u w:val="single"/>
        </w:rPr>
      </w:pPr>
      <w:r>
        <w:t>Be safe</w:t>
      </w:r>
    </w:p>
    <w:p w14:paraId="506E7D0B" w14:textId="77777777" w:rsidR="00BA6A1D" w:rsidRPr="00BA6A1D" w:rsidRDefault="00BA6A1D" w:rsidP="00BA6A1D">
      <w:pPr>
        <w:pStyle w:val="ListParagraph"/>
        <w:numPr>
          <w:ilvl w:val="1"/>
          <w:numId w:val="1"/>
        </w:numPr>
        <w:rPr>
          <w:u w:val="single"/>
        </w:rPr>
      </w:pPr>
      <w:r>
        <w:t>Have fun</w:t>
      </w:r>
    </w:p>
    <w:p w14:paraId="39BFE324" w14:textId="77777777" w:rsidR="00BA6A1D" w:rsidRPr="00BA6A1D" w:rsidRDefault="00BA6A1D" w:rsidP="00BA6A1D">
      <w:pPr>
        <w:pStyle w:val="ListParagraph"/>
        <w:numPr>
          <w:ilvl w:val="1"/>
          <w:numId w:val="1"/>
        </w:numPr>
        <w:rPr>
          <w:u w:val="single"/>
        </w:rPr>
      </w:pPr>
      <w:r>
        <w:t>Listen</w:t>
      </w:r>
    </w:p>
    <w:p w14:paraId="1179B53F" w14:textId="77777777" w:rsidR="00BA6A1D" w:rsidRPr="00BA6A1D" w:rsidRDefault="00BA6A1D" w:rsidP="00BA6A1D">
      <w:pPr>
        <w:pStyle w:val="ListParagraph"/>
        <w:numPr>
          <w:ilvl w:val="0"/>
          <w:numId w:val="1"/>
        </w:numPr>
        <w:rPr>
          <w:u w:val="single"/>
        </w:rPr>
      </w:pPr>
      <w:r>
        <w:t>Run the bases</w:t>
      </w:r>
    </w:p>
    <w:p w14:paraId="052AEB36" w14:textId="77777777" w:rsidR="00BA6A1D" w:rsidRPr="00BA6A1D" w:rsidRDefault="00BA6A1D" w:rsidP="00BA6A1D">
      <w:pPr>
        <w:pStyle w:val="ListParagraph"/>
        <w:numPr>
          <w:ilvl w:val="1"/>
          <w:numId w:val="1"/>
        </w:numPr>
        <w:rPr>
          <w:u w:val="single"/>
        </w:rPr>
      </w:pPr>
      <w:r>
        <w:t>Home to first</w:t>
      </w:r>
    </w:p>
    <w:p w14:paraId="5A8E285E" w14:textId="77777777" w:rsidR="00BA6A1D" w:rsidRPr="00BA6A1D" w:rsidRDefault="00BA6A1D" w:rsidP="00BA6A1D">
      <w:pPr>
        <w:pStyle w:val="ListParagraph"/>
        <w:numPr>
          <w:ilvl w:val="2"/>
          <w:numId w:val="1"/>
        </w:numPr>
        <w:rPr>
          <w:u w:val="single"/>
        </w:rPr>
      </w:pPr>
      <w:r>
        <w:t>Thru the bag – high five the coach</w:t>
      </w:r>
    </w:p>
    <w:p w14:paraId="1AAF8F5E" w14:textId="77777777" w:rsidR="00BA6A1D" w:rsidRPr="00BA6A1D" w:rsidRDefault="00BA6A1D" w:rsidP="00BA6A1D">
      <w:pPr>
        <w:pStyle w:val="ListParagraph"/>
        <w:numPr>
          <w:ilvl w:val="2"/>
          <w:numId w:val="1"/>
        </w:numPr>
        <w:rPr>
          <w:u w:val="single"/>
        </w:rPr>
      </w:pPr>
      <w:r>
        <w:t>Turn right – run around the coach</w:t>
      </w:r>
    </w:p>
    <w:p w14:paraId="5C1BCE3B" w14:textId="77777777" w:rsidR="00BA6A1D" w:rsidRPr="00BA6A1D" w:rsidRDefault="00BA6A1D" w:rsidP="00BA6A1D">
      <w:pPr>
        <w:pStyle w:val="ListParagraph"/>
        <w:numPr>
          <w:ilvl w:val="1"/>
          <w:numId w:val="1"/>
        </w:numPr>
        <w:rPr>
          <w:u w:val="single"/>
        </w:rPr>
      </w:pPr>
      <w:r>
        <w:t>Make the turn</w:t>
      </w:r>
    </w:p>
    <w:p w14:paraId="31C39968" w14:textId="77777777" w:rsidR="00BA6A1D" w:rsidRPr="00BA6A1D" w:rsidRDefault="00BA6A1D" w:rsidP="00BA6A1D">
      <w:pPr>
        <w:pStyle w:val="ListParagraph"/>
        <w:numPr>
          <w:ilvl w:val="2"/>
          <w:numId w:val="1"/>
        </w:numPr>
        <w:rPr>
          <w:u w:val="single"/>
        </w:rPr>
      </w:pPr>
      <w:r>
        <w:t>Watch coach</w:t>
      </w:r>
    </w:p>
    <w:p w14:paraId="37E0FACE" w14:textId="77777777" w:rsidR="00BA6A1D" w:rsidRPr="00BA6A1D" w:rsidRDefault="00BA6A1D" w:rsidP="00BA6A1D">
      <w:pPr>
        <w:pStyle w:val="ListParagraph"/>
        <w:numPr>
          <w:ilvl w:val="1"/>
          <w:numId w:val="1"/>
        </w:numPr>
        <w:rPr>
          <w:u w:val="single"/>
        </w:rPr>
      </w:pPr>
      <w:r>
        <w:t>Home runs</w:t>
      </w:r>
    </w:p>
    <w:p w14:paraId="4D028A60" w14:textId="77777777" w:rsidR="00BA6A1D" w:rsidRPr="00BA6A1D" w:rsidRDefault="00BA6A1D" w:rsidP="00BA6A1D">
      <w:pPr>
        <w:pStyle w:val="ListParagraph"/>
        <w:numPr>
          <w:ilvl w:val="0"/>
          <w:numId w:val="1"/>
        </w:numPr>
        <w:rPr>
          <w:u w:val="single"/>
        </w:rPr>
      </w:pPr>
      <w:r>
        <w:t>Water break</w:t>
      </w:r>
    </w:p>
    <w:p w14:paraId="75836109" w14:textId="5159DF47" w:rsidR="00BA6A1D" w:rsidRPr="00BA6A1D" w:rsidRDefault="00BA6A1D" w:rsidP="00BA6A1D">
      <w:pPr>
        <w:pStyle w:val="ListParagraph"/>
        <w:numPr>
          <w:ilvl w:val="0"/>
          <w:numId w:val="1"/>
        </w:numPr>
        <w:rPr>
          <w:u w:val="single"/>
        </w:rPr>
      </w:pPr>
      <w:r>
        <w:t>Ready break throw</w:t>
      </w:r>
      <w:r w:rsidR="00073B50">
        <w:t xml:space="preserve"> </w:t>
      </w:r>
    </w:p>
    <w:p w14:paraId="4C2E8025" w14:textId="77777777" w:rsidR="00BA6A1D" w:rsidRPr="00BA6A1D" w:rsidRDefault="00BA6A1D" w:rsidP="00BA6A1D">
      <w:pPr>
        <w:pStyle w:val="ListParagraph"/>
        <w:numPr>
          <w:ilvl w:val="1"/>
          <w:numId w:val="1"/>
        </w:numPr>
        <w:rPr>
          <w:u w:val="single"/>
        </w:rPr>
      </w:pPr>
      <w:r>
        <w:t>Grab gloves</w:t>
      </w:r>
    </w:p>
    <w:p w14:paraId="2EF6D83F" w14:textId="77777777" w:rsidR="00BA6A1D" w:rsidRPr="00BA6A1D" w:rsidRDefault="00BA6A1D" w:rsidP="00BA6A1D">
      <w:pPr>
        <w:pStyle w:val="ListParagraph"/>
        <w:numPr>
          <w:ilvl w:val="1"/>
          <w:numId w:val="1"/>
        </w:numPr>
        <w:rPr>
          <w:u w:val="single"/>
        </w:rPr>
      </w:pPr>
      <w:r>
        <w:t>Thumbs down</w:t>
      </w:r>
    </w:p>
    <w:p w14:paraId="4ED2A355" w14:textId="77777777" w:rsidR="00BA6A1D" w:rsidRPr="00BA6A1D" w:rsidRDefault="00BA6A1D" w:rsidP="00BA6A1D">
      <w:pPr>
        <w:pStyle w:val="ListParagraph"/>
        <w:numPr>
          <w:ilvl w:val="1"/>
          <w:numId w:val="1"/>
        </w:numPr>
        <w:rPr>
          <w:u w:val="single"/>
        </w:rPr>
      </w:pPr>
      <w:r>
        <w:t>Step and throw</w:t>
      </w:r>
    </w:p>
    <w:p w14:paraId="01D0C16F" w14:textId="77777777" w:rsidR="00BA6A1D" w:rsidRPr="00BA6A1D" w:rsidRDefault="00BA6A1D" w:rsidP="00BA6A1D">
      <w:pPr>
        <w:pStyle w:val="ListParagraph"/>
        <w:numPr>
          <w:ilvl w:val="1"/>
          <w:numId w:val="1"/>
        </w:numPr>
      </w:pPr>
      <w:r w:rsidRPr="00BA6A1D">
        <w:t>Big circles</w:t>
      </w:r>
    </w:p>
    <w:p w14:paraId="409972BA" w14:textId="77777777" w:rsidR="00BA6A1D" w:rsidRPr="00BA6A1D" w:rsidRDefault="00BA6A1D" w:rsidP="00BA6A1D">
      <w:pPr>
        <w:pStyle w:val="ListParagraph"/>
        <w:numPr>
          <w:ilvl w:val="1"/>
          <w:numId w:val="1"/>
        </w:numPr>
        <w:rPr>
          <w:u w:val="single"/>
        </w:rPr>
      </w:pPr>
      <w:r>
        <w:t>Advanced</w:t>
      </w:r>
    </w:p>
    <w:p w14:paraId="59D31446" w14:textId="77777777" w:rsidR="00BA6A1D" w:rsidRPr="00BA6A1D" w:rsidRDefault="00BA6A1D" w:rsidP="00BA6A1D">
      <w:pPr>
        <w:pStyle w:val="ListParagraph"/>
        <w:numPr>
          <w:ilvl w:val="2"/>
          <w:numId w:val="1"/>
        </w:numPr>
        <w:rPr>
          <w:u w:val="single"/>
        </w:rPr>
      </w:pPr>
      <w:r>
        <w:t>Glove tuck</w:t>
      </w:r>
    </w:p>
    <w:p w14:paraId="11BDB5F2" w14:textId="77777777" w:rsidR="00BA6A1D" w:rsidRPr="00BA6A1D" w:rsidRDefault="00BA6A1D" w:rsidP="00BA6A1D">
      <w:pPr>
        <w:pStyle w:val="ListParagraph"/>
        <w:numPr>
          <w:ilvl w:val="2"/>
          <w:numId w:val="1"/>
        </w:numPr>
        <w:rPr>
          <w:u w:val="single"/>
        </w:rPr>
      </w:pPr>
      <w:r>
        <w:t>Follow thru</w:t>
      </w:r>
    </w:p>
    <w:p w14:paraId="35F9C9B3" w14:textId="77777777" w:rsidR="00BA6A1D" w:rsidRPr="003339E5" w:rsidRDefault="00BA6A1D" w:rsidP="00BA6A1D">
      <w:pPr>
        <w:pStyle w:val="ListParagraph"/>
        <w:numPr>
          <w:ilvl w:val="1"/>
          <w:numId w:val="1"/>
        </w:numPr>
        <w:rPr>
          <w:u w:val="single"/>
        </w:rPr>
      </w:pPr>
      <w:r>
        <w:t>Have kids call it out</w:t>
      </w:r>
    </w:p>
    <w:p w14:paraId="4ABBA820" w14:textId="77777777" w:rsidR="003339E5" w:rsidRPr="003339E5" w:rsidRDefault="003339E5" w:rsidP="003339E5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Defense </w:t>
      </w:r>
    </w:p>
    <w:p w14:paraId="1C2DB423" w14:textId="77777777" w:rsidR="003339E5" w:rsidRPr="003339E5" w:rsidRDefault="003339E5" w:rsidP="003339E5">
      <w:pPr>
        <w:pStyle w:val="ListParagraph"/>
        <w:numPr>
          <w:ilvl w:val="1"/>
          <w:numId w:val="1"/>
        </w:numPr>
        <w:rPr>
          <w:u w:val="single"/>
        </w:rPr>
      </w:pPr>
      <w:r>
        <w:t>Ready position</w:t>
      </w:r>
    </w:p>
    <w:p w14:paraId="20645465" w14:textId="77777777" w:rsidR="003339E5" w:rsidRPr="003339E5" w:rsidRDefault="003339E5" w:rsidP="003339E5">
      <w:pPr>
        <w:pStyle w:val="ListParagraph"/>
        <w:numPr>
          <w:ilvl w:val="2"/>
          <w:numId w:val="1"/>
        </w:numPr>
        <w:rPr>
          <w:u w:val="single"/>
        </w:rPr>
      </w:pPr>
      <w:r>
        <w:t>Bend your knees</w:t>
      </w:r>
    </w:p>
    <w:p w14:paraId="44066A94" w14:textId="77777777" w:rsidR="003339E5" w:rsidRPr="003339E5" w:rsidRDefault="003339E5" w:rsidP="003339E5">
      <w:pPr>
        <w:pStyle w:val="ListParagraph"/>
        <w:numPr>
          <w:ilvl w:val="2"/>
          <w:numId w:val="1"/>
        </w:numPr>
        <w:rPr>
          <w:u w:val="single"/>
        </w:rPr>
      </w:pPr>
      <w:r>
        <w:t>Eyes on the ball</w:t>
      </w:r>
    </w:p>
    <w:p w14:paraId="453378F8" w14:textId="77777777" w:rsidR="003339E5" w:rsidRPr="003339E5" w:rsidRDefault="003339E5" w:rsidP="003339E5">
      <w:pPr>
        <w:pStyle w:val="ListParagraph"/>
        <w:numPr>
          <w:ilvl w:val="2"/>
          <w:numId w:val="1"/>
        </w:numPr>
        <w:rPr>
          <w:u w:val="single"/>
        </w:rPr>
      </w:pPr>
      <w:r>
        <w:t>Hands out front</w:t>
      </w:r>
    </w:p>
    <w:p w14:paraId="62B4ADB0" w14:textId="77777777" w:rsidR="0055497D" w:rsidRPr="0055497D" w:rsidRDefault="0055497D" w:rsidP="0055497D">
      <w:pPr>
        <w:pStyle w:val="ListParagraph"/>
        <w:numPr>
          <w:ilvl w:val="1"/>
          <w:numId w:val="1"/>
        </w:numPr>
        <w:rPr>
          <w:u w:val="single"/>
        </w:rPr>
      </w:pPr>
      <w:r>
        <w:t>2b to first (one group on D one at plate running to 1b)</w:t>
      </w:r>
    </w:p>
    <w:p w14:paraId="487832D8" w14:textId="77777777" w:rsidR="0055497D" w:rsidRPr="0055497D" w:rsidRDefault="0055497D" w:rsidP="0055497D">
      <w:pPr>
        <w:pStyle w:val="ListParagraph"/>
        <w:numPr>
          <w:ilvl w:val="2"/>
          <w:numId w:val="1"/>
        </w:numPr>
        <w:rPr>
          <w:u w:val="single"/>
        </w:rPr>
      </w:pPr>
      <w:r>
        <w:t>Coach rolls the ball to 2b.</w:t>
      </w:r>
    </w:p>
    <w:p w14:paraId="4643769D" w14:textId="77777777" w:rsidR="0055497D" w:rsidRPr="0055497D" w:rsidRDefault="0055497D" w:rsidP="0055497D">
      <w:pPr>
        <w:pStyle w:val="ListParagraph"/>
        <w:numPr>
          <w:ilvl w:val="2"/>
          <w:numId w:val="1"/>
        </w:numPr>
        <w:rPr>
          <w:u w:val="single"/>
        </w:rPr>
      </w:pPr>
      <w:r>
        <w:t>Player runs to first</w:t>
      </w:r>
    </w:p>
    <w:p w14:paraId="252A3F53" w14:textId="77777777" w:rsidR="0055497D" w:rsidRPr="0055497D" w:rsidRDefault="0055497D" w:rsidP="0055497D">
      <w:pPr>
        <w:pStyle w:val="ListParagraph"/>
        <w:numPr>
          <w:ilvl w:val="2"/>
          <w:numId w:val="1"/>
        </w:numPr>
        <w:rPr>
          <w:u w:val="single"/>
        </w:rPr>
      </w:pPr>
      <w:r>
        <w:t>2b throws to coach at 1b</w:t>
      </w:r>
    </w:p>
    <w:p w14:paraId="60CC2845" w14:textId="77777777" w:rsidR="0055497D" w:rsidRPr="0055497D" w:rsidRDefault="0055497D" w:rsidP="0055497D">
      <w:pPr>
        <w:pStyle w:val="ListParagraph"/>
        <w:numPr>
          <w:ilvl w:val="2"/>
          <w:numId w:val="1"/>
        </w:numPr>
        <w:rPr>
          <w:u w:val="single"/>
        </w:rPr>
      </w:pPr>
      <w:r>
        <w:t>Each player gets 3 turns then switch</w:t>
      </w:r>
    </w:p>
    <w:p w14:paraId="1331C619" w14:textId="77777777" w:rsidR="0055497D" w:rsidRPr="00B813A8" w:rsidRDefault="00B813A8" w:rsidP="00B813A8">
      <w:pPr>
        <w:pStyle w:val="ListParagraph"/>
        <w:numPr>
          <w:ilvl w:val="0"/>
          <w:numId w:val="1"/>
        </w:numPr>
        <w:rPr>
          <w:u w:val="single"/>
        </w:rPr>
      </w:pPr>
      <w:r>
        <w:t>Obstacle course</w:t>
      </w:r>
    </w:p>
    <w:p w14:paraId="77895730" w14:textId="74DDA7B4" w:rsidR="00B813A8" w:rsidRPr="00B813A8" w:rsidRDefault="009D6DD3" w:rsidP="00B813A8">
      <w:pPr>
        <w:pStyle w:val="ListParagraph"/>
        <w:numPr>
          <w:ilvl w:val="1"/>
          <w:numId w:val="1"/>
        </w:numPr>
        <w:rPr>
          <w:u w:val="single"/>
        </w:rPr>
      </w:pPr>
      <w:r>
        <w:t>Dizzy sticks</w:t>
      </w:r>
    </w:p>
    <w:p w14:paraId="6AE2CFC9" w14:textId="77777777" w:rsidR="00B813A8" w:rsidRPr="00B813A8" w:rsidRDefault="00B813A8" w:rsidP="00B813A8">
      <w:pPr>
        <w:pStyle w:val="ListParagraph"/>
        <w:numPr>
          <w:ilvl w:val="1"/>
          <w:numId w:val="1"/>
        </w:numPr>
        <w:rPr>
          <w:u w:val="single"/>
        </w:rPr>
      </w:pPr>
      <w:r>
        <w:t>Run to first &gt; round the coach</w:t>
      </w:r>
    </w:p>
    <w:p w14:paraId="1A4A3BE5" w14:textId="77777777" w:rsidR="00B813A8" w:rsidRPr="00B813A8" w:rsidRDefault="00B813A8" w:rsidP="00B813A8">
      <w:pPr>
        <w:pStyle w:val="ListParagraph"/>
        <w:numPr>
          <w:ilvl w:val="1"/>
          <w:numId w:val="1"/>
        </w:numPr>
        <w:rPr>
          <w:u w:val="single"/>
        </w:rPr>
      </w:pPr>
      <w:r>
        <w:t>Monkey walk to 2b with basketball</w:t>
      </w:r>
    </w:p>
    <w:p w14:paraId="2CE88CFF" w14:textId="77777777" w:rsidR="00B813A8" w:rsidRPr="00B813A8" w:rsidRDefault="00B813A8" w:rsidP="00B813A8">
      <w:pPr>
        <w:pStyle w:val="ListParagraph"/>
        <w:numPr>
          <w:ilvl w:val="1"/>
          <w:numId w:val="1"/>
        </w:numPr>
        <w:rPr>
          <w:u w:val="single"/>
        </w:rPr>
      </w:pPr>
      <w:r>
        <w:t>Grounder from 3b &gt; throw to knock over buckets</w:t>
      </w:r>
    </w:p>
    <w:p w14:paraId="7075CD14" w14:textId="77777777" w:rsidR="00B813A8" w:rsidRPr="0055497D" w:rsidRDefault="00B813A8" w:rsidP="00B813A8">
      <w:pPr>
        <w:pStyle w:val="ListParagraph"/>
        <w:numPr>
          <w:ilvl w:val="1"/>
          <w:numId w:val="1"/>
        </w:numPr>
        <w:rPr>
          <w:u w:val="single"/>
        </w:rPr>
      </w:pPr>
      <w:r>
        <w:t>Run home</w:t>
      </w:r>
    </w:p>
    <w:p w14:paraId="72496C2D" w14:textId="77777777" w:rsidR="00BA6A1D" w:rsidRPr="00BA6A1D" w:rsidRDefault="00BA6A1D" w:rsidP="00BA6A1D">
      <w:pPr>
        <w:rPr>
          <w:u w:val="single"/>
        </w:rPr>
      </w:pPr>
    </w:p>
    <w:sectPr w:rsidR="00BA6A1D" w:rsidRPr="00BA6A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C28A3"/>
    <w:multiLevelType w:val="hybridMultilevel"/>
    <w:tmpl w:val="46F8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910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NbYwsTQ1NDc3sjBW0lEKTi0uzszPAykwrAUAu6WANiwAAAA="/>
  </w:docVars>
  <w:rsids>
    <w:rsidRoot w:val="00EE0BB5"/>
    <w:rsid w:val="00073B50"/>
    <w:rsid w:val="003339E5"/>
    <w:rsid w:val="0055497D"/>
    <w:rsid w:val="009D6DD3"/>
    <w:rsid w:val="00B813A8"/>
    <w:rsid w:val="00BA6A1D"/>
    <w:rsid w:val="00D16246"/>
    <w:rsid w:val="00E02600"/>
    <w:rsid w:val="00EE0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81203"/>
  <w15:chartTrackingRefBased/>
  <w15:docId w15:val="{C7F2E33F-F116-4324-B4B4-BB73DE737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0B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snook</dc:creator>
  <cp:keywords/>
  <dc:description/>
  <cp:lastModifiedBy>Andy Snook</cp:lastModifiedBy>
  <cp:revision>5</cp:revision>
  <dcterms:created xsi:type="dcterms:W3CDTF">2016-03-25T17:12:00Z</dcterms:created>
  <dcterms:modified xsi:type="dcterms:W3CDTF">2022-04-27T17:24:00Z</dcterms:modified>
</cp:coreProperties>
</file>